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3A578F" w14:textId="77777777" w:rsidR="00F363E7" w:rsidRDefault="00CF2D5F">
      <w:bookmarkStart w:id="0" w:name="_GoBack"/>
      <w:bookmarkEnd w:id="0"/>
      <w:r>
        <w:t>Client Notes:</w:t>
      </w:r>
    </w:p>
    <w:p w14:paraId="2E3DEEA1" w14:textId="77777777" w:rsidR="00CF2D5F" w:rsidRDefault="00CF2D5F" w:rsidP="00CF2D5F">
      <w:pPr>
        <w:pStyle w:val="ListParagraph"/>
        <w:numPr>
          <w:ilvl w:val="0"/>
          <w:numId w:val="1"/>
        </w:numPr>
      </w:pPr>
      <w:r>
        <w:t xml:space="preserve">Well prepared </w:t>
      </w:r>
    </w:p>
    <w:p w14:paraId="18F85CA0" w14:textId="77777777" w:rsidR="00CF2D5F" w:rsidRDefault="00CF2D5F" w:rsidP="00CF2D5F">
      <w:pPr>
        <w:pStyle w:val="ListParagraph"/>
        <w:numPr>
          <w:ilvl w:val="0"/>
          <w:numId w:val="1"/>
        </w:numPr>
      </w:pPr>
      <w:r>
        <w:t>Focused on functionality rather than presentation</w:t>
      </w:r>
    </w:p>
    <w:p w14:paraId="0B061A34" w14:textId="77777777" w:rsidR="00CF2D5F" w:rsidRDefault="00CF2D5F" w:rsidP="00CF2D5F">
      <w:pPr>
        <w:pStyle w:val="ListParagraph"/>
        <w:numPr>
          <w:ilvl w:val="0"/>
          <w:numId w:val="1"/>
        </w:numPr>
      </w:pPr>
      <w:r>
        <w:t>One or two missing user stories with plans to complete them by next release</w:t>
      </w:r>
    </w:p>
    <w:p w14:paraId="0427F996" w14:textId="77777777" w:rsidR="00CF2D5F" w:rsidRDefault="00CF2D5F" w:rsidP="00CF2D5F">
      <w:pPr>
        <w:pStyle w:val="ListParagraph"/>
        <w:numPr>
          <w:ilvl w:val="0"/>
          <w:numId w:val="1"/>
        </w:numPr>
      </w:pPr>
      <w:r>
        <w:t>Neat layout, simplicity is good.</w:t>
      </w:r>
    </w:p>
    <w:p w14:paraId="0C9EA7EB" w14:textId="77777777" w:rsidR="00CF2D5F" w:rsidRDefault="00CF2D5F" w:rsidP="00CF2D5F">
      <w:pPr>
        <w:pStyle w:val="ListParagraph"/>
        <w:numPr>
          <w:ilvl w:val="0"/>
          <w:numId w:val="1"/>
        </w:numPr>
      </w:pPr>
      <w:r>
        <w:t>Footer and next/preview image buttons on home page not presentable</w:t>
      </w:r>
    </w:p>
    <w:p w14:paraId="3D9C8D3B" w14:textId="77777777" w:rsidR="00CF2D5F" w:rsidRDefault="00CF2D5F" w:rsidP="00CF2D5F">
      <w:pPr>
        <w:pStyle w:val="ListParagraph"/>
        <w:numPr>
          <w:ilvl w:val="0"/>
          <w:numId w:val="1"/>
        </w:numPr>
      </w:pPr>
      <w:r>
        <w:t>Dynamicity: attempt is made, might be made a ‘could’</w:t>
      </w:r>
    </w:p>
    <w:p w14:paraId="39E2E661" w14:textId="77777777" w:rsidR="00CF2D5F" w:rsidRDefault="00CF2D5F" w:rsidP="00CF2D5F">
      <w:pPr>
        <w:pStyle w:val="ListParagraph"/>
        <w:numPr>
          <w:ilvl w:val="0"/>
          <w:numId w:val="1"/>
        </w:numPr>
      </w:pPr>
      <w:r>
        <w:t>Login security: SQL is safe, login not safe but planned</w:t>
      </w:r>
    </w:p>
    <w:p w14:paraId="50ACD7D3" w14:textId="77777777" w:rsidR="00CF2D5F" w:rsidRDefault="00CF2D5F" w:rsidP="00CF2D5F">
      <w:pPr>
        <w:pStyle w:val="ListParagraph"/>
        <w:numPr>
          <w:ilvl w:val="0"/>
          <w:numId w:val="1"/>
        </w:numPr>
      </w:pPr>
      <w:r>
        <w:t>Movement/slideshow on home page is interesting and nice</w:t>
      </w:r>
    </w:p>
    <w:p w14:paraId="11E0A986" w14:textId="77777777" w:rsidR="00CF2D5F" w:rsidRDefault="00CF2D5F" w:rsidP="00CF2D5F">
      <w:pPr>
        <w:pStyle w:val="ListParagraph"/>
        <w:numPr>
          <w:ilvl w:val="0"/>
          <w:numId w:val="1"/>
        </w:numPr>
      </w:pPr>
      <w:r>
        <w:t>Listened well and responded easily and confidently to questions</w:t>
      </w:r>
    </w:p>
    <w:p w14:paraId="72D4346C" w14:textId="77777777" w:rsidR="00CF2D5F" w:rsidRDefault="00CF2D5F" w:rsidP="00CF2D5F">
      <w:pPr>
        <w:pStyle w:val="ListParagraph"/>
        <w:numPr>
          <w:ilvl w:val="0"/>
          <w:numId w:val="1"/>
        </w:numPr>
      </w:pPr>
      <w:r>
        <w:t>Liked the navigation bar, simple and separate.</w:t>
      </w:r>
    </w:p>
    <w:p w14:paraId="51EBFCA8" w14:textId="77777777" w:rsidR="00CF2D5F" w:rsidRDefault="00CF2D5F" w:rsidP="00CF2D5F">
      <w:pPr>
        <w:pStyle w:val="ListParagraph"/>
        <w:numPr>
          <w:ilvl w:val="0"/>
          <w:numId w:val="1"/>
        </w:numPr>
      </w:pPr>
      <w:r>
        <w:t>Hosting on Amazon web form.</w:t>
      </w:r>
    </w:p>
    <w:p w14:paraId="6548A8BF" w14:textId="77777777" w:rsidR="00CF2D5F" w:rsidRDefault="00CF2D5F" w:rsidP="00CF2D5F"/>
    <w:p w14:paraId="2F7EA0EC" w14:textId="77777777" w:rsidR="00CF2D5F" w:rsidRDefault="00CF2D5F" w:rsidP="00CF2D5F">
      <w:r>
        <w:t>For us:</w:t>
      </w:r>
    </w:p>
    <w:p w14:paraId="27F0490A" w14:textId="77777777" w:rsidR="00CF2D5F" w:rsidRDefault="00CF2D5F" w:rsidP="00CF2D5F">
      <w:pPr>
        <w:pStyle w:val="ListParagraph"/>
        <w:numPr>
          <w:ilvl w:val="0"/>
          <w:numId w:val="2"/>
        </w:numPr>
      </w:pPr>
      <w:r>
        <w:t>Improve login page to be more descriptive</w:t>
      </w:r>
    </w:p>
    <w:p w14:paraId="482ECD2A" w14:textId="77777777" w:rsidR="00CF2D5F" w:rsidRDefault="00CF2D5F" w:rsidP="00CF2D5F">
      <w:pPr>
        <w:pStyle w:val="ListParagraph"/>
        <w:numPr>
          <w:ilvl w:val="0"/>
          <w:numId w:val="2"/>
        </w:numPr>
      </w:pPr>
      <w:r>
        <w:t>Move navigation bar to the right (log-in on far right)</w:t>
      </w:r>
    </w:p>
    <w:p w14:paraId="46819781" w14:textId="77777777" w:rsidR="00CF2D5F" w:rsidRDefault="00CF2D5F" w:rsidP="00CF2D5F">
      <w:pPr>
        <w:pStyle w:val="ListParagraph"/>
        <w:numPr>
          <w:ilvl w:val="0"/>
          <w:numId w:val="2"/>
        </w:numPr>
      </w:pPr>
      <w:r>
        <w:t>Make a more singular look for student portal (same colours as home page)</w:t>
      </w:r>
    </w:p>
    <w:p w14:paraId="749E0222" w14:textId="77777777" w:rsidR="00CF2D5F" w:rsidRDefault="00CF2D5F" w:rsidP="00CF2D5F">
      <w:pPr>
        <w:pStyle w:val="ListParagraph"/>
        <w:numPr>
          <w:ilvl w:val="0"/>
          <w:numId w:val="2"/>
        </w:numPr>
      </w:pPr>
      <w:r>
        <w:t>Client likes black and white colour scheme</w:t>
      </w:r>
    </w:p>
    <w:p w14:paraId="6CC4BD1F" w14:textId="77777777" w:rsidR="00CF2D5F" w:rsidRDefault="00CF2D5F" w:rsidP="00CF2D5F">
      <w:pPr>
        <w:pStyle w:val="ListParagraph"/>
        <w:numPr>
          <w:ilvl w:val="0"/>
          <w:numId w:val="2"/>
        </w:numPr>
      </w:pPr>
      <w:proofErr w:type="spellStart"/>
      <w:r>
        <w:t>Gotta</w:t>
      </w:r>
      <w:proofErr w:type="spellEnd"/>
      <w:r>
        <w:t xml:space="preserve"> figure out how we will host our site</w:t>
      </w:r>
    </w:p>
    <w:p w14:paraId="52984852" w14:textId="77777777" w:rsidR="00CF2D5F" w:rsidRDefault="00CF2D5F" w:rsidP="00CF2D5F">
      <w:pPr>
        <w:pStyle w:val="ListParagraph"/>
        <w:numPr>
          <w:ilvl w:val="0"/>
          <w:numId w:val="2"/>
        </w:numPr>
      </w:pPr>
      <w:r>
        <w:t>Make adjustment to accommodate for different screen sizes</w:t>
      </w:r>
    </w:p>
    <w:p w14:paraId="371B4795" w14:textId="77777777" w:rsidR="00CF2D5F" w:rsidRDefault="00CF2D5F" w:rsidP="00CF2D5F">
      <w:pPr>
        <w:pStyle w:val="ListParagraph"/>
      </w:pPr>
    </w:p>
    <w:p w14:paraId="2C95F825" w14:textId="77777777" w:rsidR="00CF2D5F" w:rsidRDefault="00CF2D5F" w:rsidP="00CF2D5F">
      <w:pPr>
        <w:pStyle w:val="ListParagraph"/>
      </w:pPr>
    </w:p>
    <w:p w14:paraId="105D7531" w14:textId="77777777" w:rsidR="00CF2D5F" w:rsidRDefault="00CF2D5F" w:rsidP="00CF2D5F">
      <w:pPr>
        <w:pStyle w:val="ListParagraph"/>
      </w:pPr>
    </w:p>
    <w:sectPr w:rsidR="00CF2D5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8618E7"/>
    <w:multiLevelType w:val="hybridMultilevel"/>
    <w:tmpl w:val="1E1EEE0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726386"/>
    <w:multiLevelType w:val="hybridMultilevel"/>
    <w:tmpl w:val="C3422E1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cwNTYwtTA3NzA1NTRX0lEKTi0uzszPAykwrAUAikYo5iwAAAA="/>
  </w:docVars>
  <w:rsids>
    <w:rsidRoot w:val="00CF2D5F"/>
    <w:rsid w:val="0092434A"/>
    <w:rsid w:val="00CF2D5F"/>
    <w:rsid w:val="00F36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CE5F30"/>
  <w15:chartTrackingRefBased/>
  <w15:docId w15:val="{4E26693D-D7DC-44CB-BA38-1BFF0A96E8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2D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2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yashan Dey</dc:creator>
  <cp:keywords/>
  <dc:description/>
  <cp:lastModifiedBy>Darian</cp:lastModifiedBy>
  <cp:revision>2</cp:revision>
  <dcterms:created xsi:type="dcterms:W3CDTF">2016-10-28T07:21:00Z</dcterms:created>
  <dcterms:modified xsi:type="dcterms:W3CDTF">2016-10-28T07:21:00Z</dcterms:modified>
</cp:coreProperties>
</file>